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7FAC5" w14:textId="77777777" w:rsidR="0097359D" w:rsidRPr="00C93A55" w:rsidRDefault="0097359D" w:rsidP="00963C1C">
      <w:pPr>
        <w:pStyle w:val="Default"/>
        <w:jc w:val="center"/>
      </w:pPr>
      <w:bookmarkStart w:id="0" w:name="_GoBack"/>
      <w:bookmarkEnd w:id="0"/>
    </w:p>
    <w:p w14:paraId="032C280B" w14:textId="59E5F9EC" w:rsidR="0097359D" w:rsidRPr="00963C1C" w:rsidRDefault="00963C1C" w:rsidP="00963C1C">
      <w:pPr>
        <w:pStyle w:val="Default"/>
        <w:jc w:val="center"/>
        <w:rPr>
          <w:b/>
          <w:bCs/>
          <w:sz w:val="32"/>
          <w:szCs w:val="32"/>
        </w:rPr>
      </w:pPr>
      <w:r w:rsidRPr="00963C1C">
        <w:rPr>
          <w:b/>
          <w:bCs/>
          <w:sz w:val="32"/>
          <w:szCs w:val="32"/>
        </w:rPr>
        <w:t xml:space="preserve">2023 ISU Centre of Excellence Ice Dance </w:t>
      </w:r>
      <w:proofErr w:type="spellStart"/>
      <w:r w:rsidRPr="00963C1C">
        <w:rPr>
          <w:b/>
          <w:bCs/>
          <w:sz w:val="32"/>
          <w:szCs w:val="32"/>
        </w:rPr>
        <w:t>Tryout</w:t>
      </w:r>
      <w:proofErr w:type="spellEnd"/>
      <w:r w:rsidRPr="00963C1C">
        <w:rPr>
          <w:b/>
          <w:bCs/>
          <w:sz w:val="32"/>
          <w:szCs w:val="32"/>
        </w:rPr>
        <w:t xml:space="preserve"> Seminar</w:t>
      </w:r>
    </w:p>
    <w:p w14:paraId="4ACE7DD8" w14:textId="34385512" w:rsidR="00963C1C" w:rsidRPr="00963C1C" w:rsidRDefault="00963C1C" w:rsidP="00963C1C">
      <w:pPr>
        <w:ind w:left="2880" w:firstLine="720"/>
        <w:rPr>
          <w:rFonts w:ascii="Arial" w:hAnsi="Arial" w:cs="Arial"/>
          <w:b/>
          <w:bCs/>
          <w:sz w:val="32"/>
          <w:szCs w:val="32"/>
        </w:rPr>
      </w:pPr>
      <w:r w:rsidRPr="00963C1C">
        <w:rPr>
          <w:rFonts w:ascii="Arial" w:hAnsi="Arial" w:cs="Arial"/>
          <w:b/>
          <w:bCs/>
          <w:sz w:val="32"/>
          <w:szCs w:val="32"/>
        </w:rPr>
        <w:t>June 24 - 25, 2023</w:t>
      </w:r>
    </w:p>
    <w:p w14:paraId="20E6BEA3" w14:textId="1E27774E" w:rsidR="00963C1C" w:rsidRDefault="0097359D" w:rsidP="00963C1C">
      <w:pPr>
        <w:ind w:left="2880" w:firstLine="720"/>
        <w:rPr>
          <w:rFonts w:ascii="Arial" w:hAnsi="Arial" w:cs="Arial"/>
          <w:b/>
          <w:bCs/>
          <w:sz w:val="28"/>
          <w:szCs w:val="28"/>
        </w:rPr>
      </w:pPr>
      <w:proofErr w:type="spellStart"/>
      <w:r w:rsidRPr="00C93A55">
        <w:rPr>
          <w:rFonts w:ascii="Arial" w:hAnsi="Arial" w:cs="Arial"/>
          <w:b/>
          <w:bCs/>
          <w:sz w:val="28"/>
          <w:szCs w:val="28"/>
        </w:rPr>
        <w:t>Oberstdor</w:t>
      </w:r>
      <w:r w:rsidR="00963C1C">
        <w:rPr>
          <w:rFonts w:ascii="Arial" w:hAnsi="Arial" w:cs="Arial"/>
          <w:b/>
          <w:bCs/>
          <w:sz w:val="28"/>
          <w:szCs w:val="28"/>
        </w:rPr>
        <w:t>f</w:t>
      </w:r>
      <w:proofErr w:type="spellEnd"/>
      <w:r w:rsidR="00963C1C">
        <w:rPr>
          <w:rFonts w:ascii="Arial" w:hAnsi="Arial" w:cs="Arial"/>
          <w:b/>
          <w:bCs/>
          <w:sz w:val="28"/>
          <w:szCs w:val="28"/>
        </w:rPr>
        <w:t>,</w:t>
      </w:r>
      <w:r w:rsidRPr="00C93A55">
        <w:rPr>
          <w:rFonts w:ascii="Arial" w:hAnsi="Arial" w:cs="Arial"/>
          <w:b/>
          <w:bCs/>
          <w:sz w:val="28"/>
          <w:szCs w:val="28"/>
        </w:rPr>
        <w:t xml:space="preserve"> Germany</w:t>
      </w:r>
    </w:p>
    <w:p w14:paraId="6B189DFC" w14:textId="77777777" w:rsidR="00963C1C" w:rsidRPr="00963C1C" w:rsidRDefault="00963C1C" w:rsidP="00963C1C">
      <w:pPr>
        <w:ind w:left="2880" w:firstLine="720"/>
        <w:rPr>
          <w:rFonts w:ascii="Arial" w:hAnsi="Arial" w:cs="Arial"/>
          <w:b/>
          <w:bCs/>
          <w:sz w:val="28"/>
          <w:szCs w:val="28"/>
        </w:rPr>
      </w:pPr>
    </w:p>
    <w:p w14:paraId="28E77725" w14:textId="2AE6434E" w:rsidR="00C93A55" w:rsidRPr="00963C1C" w:rsidRDefault="00963C1C" w:rsidP="00963C1C">
      <w:pPr>
        <w:ind w:left="2880" w:firstLine="720"/>
        <w:jc w:val="both"/>
        <w:rPr>
          <w:b/>
          <w:sz w:val="32"/>
          <w:szCs w:val="32"/>
        </w:rPr>
      </w:pPr>
      <w:r w:rsidRPr="00963C1C">
        <w:rPr>
          <w:rFonts w:ascii="Arial" w:hAnsi="Arial" w:cs="Arial"/>
          <w:b/>
          <w:bCs/>
          <w:sz w:val="32"/>
          <w:szCs w:val="32"/>
        </w:rPr>
        <w:t>Application for Skaters</w:t>
      </w:r>
    </w:p>
    <w:tbl>
      <w:tblPr>
        <w:tblStyle w:val="Tabellenraster"/>
        <w:tblW w:w="9630" w:type="dxa"/>
        <w:tblInd w:w="355" w:type="dxa"/>
        <w:tblLook w:val="04A0" w:firstRow="1" w:lastRow="0" w:firstColumn="1" w:lastColumn="0" w:noHBand="0" w:noVBand="1"/>
      </w:tblPr>
      <w:tblGrid>
        <w:gridCol w:w="2424"/>
        <w:gridCol w:w="1260"/>
        <w:gridCol w:w="1440"/>
        <w:gridCol w:w="1620"/>
        <w:gridCol w:w="2886"/>
      </w:tblGrid>
      <w:tr w:rsidR="00C93A55" w:rsidRPr="00C93A55" w14:paraId="405F68B5" w14:textId="77777777" w:rsidTr="0059567D">
        <w:trPr>
          <w:trHeight w:val="312"/>
        </w:trPr>
        <w:tc>
          <w:tcPr>
            <w:tcW w:w="9630" w:type="dxa"/>
            <w:gridSpan w:val="5"/>
            <w:noWrap/>
            <w:hideMark/>
          </w:tcPr>
          <w:p w14:paraId="6ACFC903" w14:textId="1415E7BB" w:rsidR="00C93A55" w:rsidRPr="00C93A55" w:rsidRDefault="00C93A55" w:rsidP="00C93A55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GB" w:bidi="ar-SA"/>
              </w:rPr>
              <w:t>Application Form</w:t>
            </w:r>
          </w:p>
        </w:tc>
      </w:tr>
      <w:tr w:rsidR="00A72BED" w:rsidRPr="00C93A55" w14:paraId="7FAA443C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512355E7" w14:textId="6B395C8D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ISU Membe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34F9B8F5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2740C1E5" w14:textId="2767B8A5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7206" w:type="dxa"/>
            <w:gridSpan w:val="4"/>
            <w:noWrap/>
            <w:hideMark/>
          </w:tcPr>
          <w:p w14:paraId="139CC124" w14:textId="6E9A40F8" w:rsidR="00A72BED" w:rsidRPr="00C93A55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</w:tc>
      </w:tr>
      <w:tr w:rsidR="00A72BED" w:rsidRPr="00C93A55" w14:paraId="32E07020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418AF0F4" w14:textId="3B3934B6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Surnam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1CA7FA11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4208C0E9" w14:textId="423D379A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64B9307F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20D45EDC" w14:textId="2EBB5BB0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  <w:tc>
          <w:tcPr>
            <w:tcW w:w="1620" w:type="dxa"/>
            <w:noWrap/>
            <w:hideMark/>
          </w:tcPr>
          <w:p w14:paraId="0E47E1BC" w14:textId="78E276E7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First Nam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</w:tc>
        <w:tc>
          <w:tcPr>
            <w:tcW w:w="2886" w:type="dxa"/>
            <w:noWrap/>
            <w:hideMark/>
          </w:tcPr>
          <w:p w14:paraId="254AEFE2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76ABAB88" w14:textId="159BCCCB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</w:tr>
      <w:tr w:rsidR="00A72BED" w:rsidRPr="00C93A55" w14:paraId="2FDB7868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73F5E403" w14:textId="2A5C4184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Date of birth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304A1C8D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673A4EDE" w14:textId="6F42E270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5464978B" w14:textId="7AB8BF19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1C880CB5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224F1BEE" w14:textId="2F8675DE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  <w:tc>
          <w:tcPr>
            <w:tcW w:w="1620" w:type="dxa"/>
            <w:noWrap/>
            <w:hideMark/>
          </w:tcPr>
          <w:p w14:paraId="4FEF4D15" w14:textId="4127EFAB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Gende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</w:tc>
        <w:tc>
          <w:tcPr>
            <w:tcW w:w="2886" w:type="dxa"/>
            <w:noWrap/>
            <w:hideMark/>
          </w:tcPr>
          <w:p w14:paraId="033AC069" w14:textId="02764F83" w:rsidR="00A72BED" w:rsidRDefault="00A72BED" w:rsidP="00A72BED">
            <w:pPr>
              <w:rPr>
                <w:rFonts w:ascii="Arial" w:eastAsia="Times New Roman" w:hAnsi="Arial" w:cs="Arial"/>
                <w:color w:val="000000"/>
                <w:sz w:val="20"/>
                <w:lang w:eastAsia="en-GB" w:bidi="ar-SA"/>
              </w:rPr>
            </w:pPr>
          </w:p>
          <w:p w14:paraId="2A6CED61" w14:textId="6A100272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</w:tr>
      <w:tr w:rsidR="00A72BED" w:rsidRPr="00C93A55" w14:paraId="047D9EA2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2E8621D3" w14:textId="46E17510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Nationality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0D73F770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11A70347" w14:textId="7081617E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5146EE0E" w14:textId="08B6A32A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  <w:bookmarkEnd w:id="1"/>
          </w:p>
        </w:tc>
        <w:tc>
          <w:tcPr>
            <w:tcW w:w="4506" w:type="dxa"/>
            <w:gridSpan w:val="2"/>
            <w:shd w:val="clear" w:color="auto" w:fill="0D0D0D" w:themeFill="text1" w:themeFillTint="F2"/>
            <w:noWrap/>
            <w:hideMark/>
          </w:tcPr>
          <w:p w14:paraId="68B1B51A" w14:textId="77777777" w:rsidR="00A72BED" w:rsidRPr="0059567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332F6E6A" w14:textId="77777777" w:rsidTr="0059567D">
        <w:trPr>
          <w:trHeight w:val="600"/>
        </w:trPr>
        <w:tc>
          <w:tcPr>
            <w:tcW w:w="3684" w:type="dxa"/>
            <w:gridSpan w:val="2"/>
            <w:hideMark/>
          </w:tcPr>
          <w:p w14:paraId="20945633" w14:textId="4461D5BB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Current training location</w:t>
            </w:r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 / Name of Coach</w:t>
            </w:r>
          </w:p>
        </w:tc>
        <w:tc>
          <w:tcPr>
            <w:tcW w:w="5946" w:type="dxa"/>
            <w:gridSpan w:val="3"/>
            <w:noWrap/>
            <w:hideMark/>
          </w:tcPr>
          <w:p w14:paraId="2A7910D7" w14:textId="7AB5468A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324843ED" w14:textId="77777777" w:rsidR="00A72BE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  <w:p w14:paraId="5EA9CD22" w14:textId="5EE92BF5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09C40091" w14:textId="77777777" w:rsidTr="000F02B1">
        <w:trPr>
          <w:trHeight w:val="1582"/>
        </w:trPr>
        <w:tc>
          <w:tcPr>
            <w:tcW w:w="3684" w:type="dxa"/>
            <w:gridSpan w:val="2"/>
            <w:hideMark/>
          </w:tcPr>
          <w:p w14:paraId="289888B4" w14:textId="766C7BD9" w:rsidR="00A72BED" w:rsidRPr="00963C1C" w:rsidRDefault="00963C1C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 w:rsidRPr="00963C1C">
              <w:rPr>
                <w:rFonts w:ascii="Arial" w:hAnsi="Arial" w:cs="Arial"/>
              </w:rPr>
              <w:t>If you have already some experience</w:t>
            </w:r>
            <w:r>
              <w:rPr>
                <w:rFonts w:ascii="Arial" w:hAnsi="Arial" w:cs="Arial"/>
              </w:rPr>
              <w:t xml:space="preserve"> in Ice Dance</w:t>
            </w:r>
            <w:r w:rsidRPr="00963C1C">
              <w:rPr>
                <w:rFonts w:ascii="Arial" w:hAnsi="Arial" w:cs="Arial"/>
              </w:rPr>
              <w:t>, please outline your training history</w:t>
            </w:r>
            <w:r>
              <w:rPr>
                <w:rFonts w:ascii="Arial" w:hAnsi="Arial" w:cs="Arial"/>
              </w:rPr>
              <w:t>.</w:t>
            </w:r>
          </w:p>
          <w:p w14:paraId="7C95ACA4" w14:textId="77777777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  <w:tc>
          <w:tcPr>
            <w:tcW w:w="5946" w:type="dxa"/>
            <w:gridSpan w:val="3"/>
            <w:noWrap/>
            <w:hideMark/>
          </w:tcPr>
          <w:p w14:paraId="77B3702A" w14:textId="5608B115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4FE4BCEF" w14:textId="77777777" w:rsidR="00A72BE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  <w:p w14:paraId="08784A38" w14:textId="1530EAE7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1EE36F70" w14:textId="77777777" w:rsidTr="00963C1C">
        <w:trPr>
          <w:trHeight w:val="534"/>
        </w:trPr>
        <w:tc>
          <w:tcPr>
            <w:tcW w:w="3684" w:type="dxa"/>
            <w:gridSpan w:val="2"/>
            <w:hideMark/>
          </w:tcPr>
          <w:p w14:paraId="7292F6EA" w14:textId="2BA22799" w:rsidR="00A72BED" w:rsidRPr="00C93A55" w:rsidRDefault="004E01F7" w:rsidP="00E84A7F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N</w:t>
            </w:r>
            <w:r w:rsidR="007D2572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ovice</w:t>
            </w:r>
            <w: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,</w:t>
            </w:r>
            <w:r w:rsidR="00E84A7F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J</w:t>
            </w:r>
            <w:r w:rsidR="007D2572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u</w:t>
            </w:r>
            <w:r w:rsidR="00E84A7F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nior </w:t>
            </w:r>
            <w: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or Senior </w:t>
            </w:r>
            <w:r w:rsidR="00E84A7F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Level</w:t>
            </w:r>
            <w:r w:rsidR="00866813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?</w:t>
            </w:r>
          </w:p>
        </w:tc>
        <w:tc>
          <w:tcPr>
            <w:tcW w:w="5946" w:type="dxa"/>
            <w:gridSpan w:val="3"/>
            <w:noWrap/>
            <w:hideMark/>
          </w:tcPr>
          <w:p w14:paraId="5BAA2013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65F5B9BD" w14:textId="2A28008E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03D32A7B" w14:textId="77777777" w:rsidTr="0059567D">
        <w:trPr>
          <w:trHeight w:val="1152"/>
        </w:trPr>
        <w:tc>
          <w:tcPr>
            <w:tcW w:w="3684" w:type="dxa"/>
            <w:gridSpan w:val="2"/>
            <w:hideMark/>
          </w:tcPr>
          <w:p w14:paraId="30E11D32" w14:textId="29086E53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Why do you want to attend th</w:t>
            </w:r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e ISU </w:t>
            </w:r>
            <w:proofErr w:type="spellStart"/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CoE</w:t>
            </w:r>
            <w:proofErr w:type="spellEnd"/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 </w:t>
            </w:r>
            <w:proofErr w:type="spellStart"/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Tryout</w:t>
            </w:r>
            <w:proofErr w:type="spellEnd"/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 S</w:t>
            </w: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eminar?</w:t>
            </w:r>
          </w:p>
          <w:p w14:paraId="56CA0EC7" w14:textId="20A5BF70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  <w:p w14:paraId="11ADE8AF" w14:textId="77777777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  <w:p w14:paraId="53008A09" w14:textId="0A954019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  <w:tc>
          <w:tcPr>
            <w:tcW w:w="5946" w:type="dxa"/>
            <w:gridSpan w:val="3"/>
            <w:noWrap/>
            <w:hideMark/>
          </w:tcPr>
          <w:p w14:paraId="3975D26D" w14:textId="618FDCE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0E7D4F0C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6CC738FA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50C3D51A" w14:textId="784E3EAC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</w:tbl>
    <w:p w14:paraId="0EECBA2D" w14:textId="3E8A729E" w:rsidR="006B6CBB" w:rsidRPr="008661FD" w:rsidRDefault="0059567D" w:rsidP="0059567D">
      <w:pPr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      </w:t>
      </w:r>
      <w:r w:rsidR="006B6CBB" w:rsidRPr="008661FD">
        <w:rPr>
          <w:rFonts w:ascii="Arial" w:hAnsi="Arial" w:cs="Arial"/>
          <w:b/>
          <w:bCs/>
          <w:szCs w:val="22"/>
        </w:rPr>
        <w:t xml:space="preserve">Date: </w:t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instrText xml:space="preserve"> FORMTEXT </w:instrText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fldChar w:fldCharType="separate"/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fldChar w:fldCharType="end"/>
      </w:r>
    </w:p>
    <w:p w14:paraId="46A10F4F" w14:textId="27433459" w:rsidR="008700A2" w:rsidRDefault="0059567D" w:rsidP="008700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Cs w:val="22"/>
          <w:lang w:bidi="ar-SA"/>
        </w:rPr>
      </w:pPr>
      <w:r>
        <w:rPr>
          <w:rFonts w:ascii="Arial" w:hAnsi="Arial" w:cs="Arial"/>
          <w:color w:val="000000"/>
          <w:szCs w:val="22"/>
          <w:lang w:bidi="ar-SA"/>
        </w:rPr>
        <w:t xml:space="preserve">      </w:t>
      </w:r>
      <w:r w:rsidR="008700A2" w:rsidRPr="008700A2">
        <w:rPr>
          <w:rFonts w:ascii="Arial" w:hAnsi="Arial" w:cs="Arial"/>
          <w:color w:val="000000"/>
          <w:szCs w:val="22"/>
          <w:lang w:bidi="ar-SA"/>
        </w:rPr>
        <w:t>A confirmation of participation will be given shortly after the deadline</w:t>
      </w:r>
      <w:r w:rsidR="008700A2">
        <w:rPr>
          <w:rFonts w:ascii="Arial" w:hAnsi="Arial" w:cs="Arial"/>
          <w:color w:val="000000"/>
          <w:szCs w:val="22"/>
          <w:lang w:bidi="ar-SA"/>
        </w:rPr>
        <w:t xml:space="preserve"> (</w:t>
      </w:r>
      <w:r w:rsidR="00E84A7F">
        <w:rPr>
          <w:rFonts w:ascii="Arial" w:hAnsi="Arial" w:cs="Arial"/>
          <w:color w:val="000000"/>
          <w:szCs w:val="22"/>
          <w:u w:val="single"/>
          <w:lang w:bidi="ar-SA"/>
        </w:rPr>
        <w:t>J</w:t>
      </w:r>
      <w:r w:rsidR="000F02B1">
        <w:rPr>
          <w:rFonts w:ascii="Arial" w:hAnsi="Arial" w:cs="Arial"/>
          <w:color w:val="000000"/>
          <w:szCs w:val="22"/>
          <w:u w:val="single"/>
          <w:lang w:bidi="ar-SA"/>
        </w:rPr>
        <w:t>une 9</w:t>
      </w:r>
      <w:r w:rsidR="000F02B1" w:rsidRPr="000F02B1">
        <w:rPr>
          <w:rFonts w:ascii="Arial" w:hAnsi="Arial" w:cs="Arial"/>
          <w:color w:val="000000"/>
          <w:szCs w:val="22"/>
          <w:u w:val="single"/>
          <w:vertAlign w:val="superscript"/>
          <w:lang w:bidi="ar-SA"/>
        </w:rPr>
        <w:t>th</w:t>
      </w:r>
      <w:r w:rsidR="000F02B1">
        <w:rPr>
          <w:rFonts w:ascii="Arial" w:hAnsi="Arial" w:cs="Arial"/>
          <w:color w:val="000000"/>
          <w:szCs w:val="22"/>
          <w:u w:val="single"/>
          <w:lang w:bidi="ar-SA"/>
        </w:rPr>
        <w:t xml:space="preserve">, </w:t>
      </w:r>
      <w:r w:rsidR="008700A2" w:rsidRPr="000A797B">
        <w:rPr>
          <w:rFonts w:ascii="Arial" w:hAnsi="Arial" w:cs="Arial"/>
          <w:color w:val="000000"/>
          <w:szCs w:val="22"/>
          <w:u w:val="single"/>
          <w:lang w:bidi="ar-SA"/>
        </w:rPr>
        <w:t>202</w:t>
      </w:r>
      <w:r w:rsidR="004E01F7">
        <w:rPr>
          <w:rFonts w:ascii="Arial" w:hAnsi="Arial" w:cs="Arial"/>
          <w:color w:val="000000"/>
          <w:szCs w:val="22"/>
          <w:u w:val="single"/>
          <w:lang w:bidi="ar-SA"/>
        </w:rPr>
        <w:t>3</w:t>
      </w:r>
      <w:r w:rsidR="008700A2">
        <w:rPr>
          <w:rFonts w:ascii="Arial" w:hAnsi="Arial" w:cs="Arial"/>
          <w:color w:val="000000"/>
          <w:szCs w:val="22"/>
          <w:lang w:bidi="ar-SA"/>
        </w:rPr>
        <w:t>)</w:t>
      </w:r>
      <w:r w:rsidR="000A797B">
        <w:rPr>
          <w:rFonts w:ascii="Arial" w:hAnsi="Arial" w:cs="Arial"/>
          <w:color w:val="000000"/>
          <w:szCs w:val="22"/>
          <w:lang w:bidi="ar-SA"/>
        </w:rPr>
        <w:t>.</w:t>
      </w:r>
    </w:p>
    <w:p w14:paraId="0798B06C" w14:textId="1F6FEBC8" w:rsidR="00AB296C" w:rsidRPr="00AB296C" w:rsidRDefault="008700A2" w:rsidP="008700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Cs w:val="22"/>
          <w:lang w:bidi="ar-SA"/>
        </w:rPr>
      </w:pPr>
      <w:r>
        <w:rPr>
          <w:rFonts w:ascii="Arial" w:hAnsi="Arial" w:cs="Arial"/>
          <w:color w:val="000000"/>
          <w:szCs w:val="22"/>
          <w:lang w:bidi="ar-SA"/>
        </w:rPr>
        <w:t xml:space="preserve">      </w:t>
      </w:r>
    </w:p>
    <w:p w14:paraId="0C199C3F" w14:textId="70C72C0A" w:rsidR="008661FD" w:rsidRPr="0059567D" w:rsidRDefault="008661FD" w:rsidP="008661FD">
      <w:pPr>
        <w:spacing w:after="0"/>
        <w:rPr>
          <w:rFonts w:ascii="Arial" w:hAnsi="Arial" w:cs="Arial"/>
          <w:szCs w:val="22"/>
        </w:rPr>
      </w:pPr>
    </w:p>
    <w:tbl>
      <w:tblPr>
        <w:tblStyle w:val="Tabellenraster"/>
        <w:tblW w:w="0" w:type="auto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8"/>
        <w:gridCol w:w="4757"/>
      </w:tblGrid>
      <w:tr w:rsidR="008661FD" w:rsidRPr="008661FD" w14:paraId="413A4B66" w14:textId="77777777" w:rsidTr="008700A2">
        <w:tc>
          <w:tcPr>
            <w:tcW w:w="4958" w:type="dxa"/>
          </w:tcPr>
          <w:p w14:paraId="33F6AFEE" w14:textId="6BE6536C" w:rsidR="008661FD" w:rsidRPr="0059567D" w:rsidRDefault="008661FD" w:rsidP="008661FD">
            <w:pPr>
              <w:rPr>
                <w:rFonts w:ascii="Arial" w:hAnsi="Arial" w:cs="Arial"/>
                <w:szCs w:val="22"/>
                <w:lang w:val="de-DE"/>
              </w:rPr>
            </w:pPr>
            <w:r w:rsidRPr="0059567D">
              <w:rPr>
                <w:rFonts w:ascii="Arial" w:hAnsi="Arial" w:cs="Arial"/>
                <w:szCs w:val="22"/>
                <w:lang w:val="de-DE"/>
              </w:rPr>
              <w:t>Mr. Daniel Wende</w:t>
            </w:r>
          </w:p>
          <w:p w14:paraId="6B741DD0" w14:textId="0F58C7C8" w:rsidR="008661FD" w:rsidRPr="008661FD" w:rsidRDefault="004E01F7" w:rsidP="008661FD">
            <w:pPr>
              <w:rPr>
                <w:rFonts w:ascii="Arial" w:hAnsi="Arial" w:cs="Arial"/>
                <w:szCs w:val="22"/>
                <w:lang w:val="de-DE"/>
              </w:rPr>
            </w:pPr>
            <w:r>
              <w:rPr>
                <w:rFonts w:ascii="Arial" w:hAnsi="Arial" w:cs="Arial"/>
                <w:noProof/>
                <w:sz w:val="28"/>
                <w:szCs w:val="28"/>
                <w:lang w:val="de-DE"/>
              </w:rPr>
              <w:drawing>
                <wp:anchor distT="0" distB="0" distL="114300" distR="114300" simplePos="0" relativeHeight="251659264" behindDoc="0" locked="0" layoutInCell="1" allowOverlap="1" wp14:anchorId="6737742E" wp14:editId="049BC459">
                  <wp:simplePos x="0" y="0"/>
                  <wp:positionH relativeFrom="margin">
                    <wp:posOffset>-68580</wp:posOffset>
                  </wp:positionH>
                  <wp:positionV relativeFrom="paragraph">
                    <wp:posOffset>476250</wp:posOffset>
                  </wp:positionV>
                  <wp:extent cx="2428875" cy="1717040"/>
                  <wp:effectExtent l="0" t="0" r="9525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875" cy="171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8661FD" w:rsidRPr="008661FD">
              <w:rPr>
                <w:rFonts w:ascii="Arial" w:hAnsi="Arial" w:cs="Arial"/>
                <w:szCs w:val="22"/>
                <w:lang w:val="de-DE"/>
              </w:rPr>
              <w:t>E-mail</w:t>
            </w:r>
            <w:proofErr w:type="spellEnd"/>
            <w:r w:rsidR="008661FD" w:rsidRPr="008661FD">
              <w:rPr>
                <w:rFonts w:ascii="Arial" w:hAnsi="Arial" w:cs="Arial"/>
                <w:szCs w:val="22"/>
                <w:lang w:val="de-DE"/>
              </w:rPr>
              <w:t xml:space="preserve">: </w:t>
            </w:r>
            <w:hyperlink r:id="rId9" w:history="1">
              <w:r w:rsidR="008661FD" w:rsidRPr="008661FD">
                <w:rPr>
                  <w:rStyle w:val="Hyperlink"/>
                  <w:rFonts w:ascii="Arial" w:hAnsi="Arial" w:cs="Arial"/>
                  <w:szCs w:val="22"/>
                  <w:lang w:val="de-DE"/>
                </w:rPr>
                <w:t>daniel.wende@eislauf-union.de</w:t>
              </w:r>
            </w:hyperlink>
          </w:p>
        </w:tc>
        <w:tc>
          <w:tcPr>
            <w:tcW w:w="4757" w:type="dxa"/>
          </w:tcPr>
          <w:p w14:paraId="60A8A7CD" w14:textId="133EC7CE" w:rsidR="004E01F7" w:rsidRDefault="004E01F7" w:rsidP="004E01F7">
            <w:pPr>
              <w:jc w:val="both"/>
              <w:rPr>
                <w:rFonts w:ascii="Arial" w:hAnsi="Arial" w:cs="Arial"/>
                <w:szCs w:val="22"/>
              </w:rPr>
            </w:pPr>
          </w:p>
          <w:p w14:paraId="4AC829EE" w14:textId="77777777" w:rsidR="004E01F7" w:rsidRPr="004E01F7" w:rsidRDefault="004E01F7" w:rsidP="004E01F7">
            <w:pPr>
              <w:rPr>
                <w:rFonts w:ascii="Arial" w:hAnsi="Arial" w:cs="Arial"/>
                <w:szCs w:val="22"/>
              </w:rPr>
            </w:pPr>
          </w:p>
          <w:p w14:paraId="45446F0E" w14:textId="77777777" w:rsidR="004E01F7" w:rsidRPr="004E01F7" w:rsidRDefault="004E01F7" w:rsidP="004E01F7">
            <w:pPr>
              <w:rPr>
                <w:rFonts w:ascii="Arial" w:hAnsi="Arial" w:cs="Arial"/>
                <w:szCs w:val="22"/>
              </w:rPr>
            </w:pPr>
          </w:p>
          <w:p w14:paraId="636BCD6B" w14:textId="77777777" w:rsidR="004E01F7" w:rsidRPr="004E01F7" w:rsidRDefault="004E01F7" w:rsidP="004E01F7">
            <w:pPr>
              <w:rPr>
                <w:rFonts w:ascii="Arial" w:hAnsi="Arial" w:cs="Arial"/>
                <w:szCs w:val="22"/>
              </w:rPr>
            </w:pPr>
          </w:p>
          <w:p w14:paraId="6A83F104" w14:textId="39B47FAD" w:rsidR="004E01F7" w:rsidRDefault="004E01F7" w:rsidP="004E01F7">
            <w:pPr>
              <w:rPr>
                <w:rFonts w:ascii="Arial" w:hAnsi="Arial" w:cs="Arial"/>
                <w:szCs w:val="22"/>
              </w:rPr>
            </w:pPr>
          </w:p>
          <w:p w14:paraId="2C71977C" w14:textId="77777777" w:rsidR="004E01F7" w:rsidRPr="004E01F7" w:rsidRDefault="004E01F7" w:rsidP="004E01F7">
            <w:pPr>
              <w:rPr>
                <w:rFonts w:ascii="Arial" w:hAnsi="Arial" w:cs="Arial"/>
                <w:szCs w:val="22"/>
              </w:rPr>
            </w:pPr>
          </w:p>
          <w:p w14:paraId="5C92E8B6" w14:textId="7ECBEDD0" w:rsidR="004E01F7" w:rsidRDefault="004E01F7" w:rsidP="004E01F7">
            <w:pPr>
              <w:rPr>
                <w:rFonts w:ascii="Arial" w:hAnsi="Arial" w:cs="Arial"/>
                <w:szCs w:val="22"/>
              </w:rPr>
            </w:pPr>
            <w:r w:rsidRPr="004E01F7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706F4CC8" wp14:editId="6C8A7C27">
                  <wp:extent cx="2019300" cy="1151234"/>
                  <wp:effectExtent l="0" t="0" r="0" b="0"/>
                  <wp:docPr id="4" name="Picture 3" descr="A picture containing graphical user interfac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EBB2B7-71DD-40A8-8CF3-F78895F57FA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A picture containing graphical user interfac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8EEBB2B7-71DD-40A8-8CF3-F78895F57F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4819" cy="1171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1FF798" w14:textId="4D6A2728" w:rsidR="004E01F7" w:rsidRDefault="004E01F7" w:rsidP="004E01F7">
            <w:pPr>
              <w:rPr>
                <w:rFonts w:ascii="Arial" w:hAnsi="Arial" w:cs="Arial"/>
                <w:szCs w:val="22"/>
              </w:rPr>
            </w:pPr>
          </w:p>
          <w:p w14:paraId="7C6D186C" w14:textId="053DBA97" w:rsidR="008661FD" w:rsidRPr="004E01F7" w:rsidRDefault="008661FD" w:rsidP="004E01F7">
            <w:pPr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4E01F7" w:rsidRPr="008661FD" w14:paraId="484A65F3" w14:textId="77777777" w:rsidTr="008700A2">
        <w:tc>
          <w:tcPr>
            <w:tcW w:w="4958" w:type="dxa"/>
          </w:tcPr>
          <w:p w14:paraId="2169A427" w14:textId="77777777" w:rsidR="004E01F7" w:rsidRPr="0059567D" w:rsidRDefault="004E01F7" w:rsidP="008661FD">
            <w:pPr>
              <w:rPr>
                <w:rFonts w:ascii="Arial" w:hAnsi="Arial" w:cs="Arial"/>
                <w:szCs w:val="22"/>
                <w:lang w:val="de-DE"/>
              </w:rPr>
            </w:pPr>
          </w:p>
        </w:tc>
        <w:tc>
          <w:tcPr>
            <w:tcW w:w="4757" w:type="dxa"/>
          </w:tcPr>
          <w:p w14:paraId="6CCB24A9" w14:textId="77777777" w:rsidR="004E01F7" w:rsidRPr="004E01F7" w:rsidRDefault="004E01F7" w:rsidP="004E01F7">
            <w:pPr>
              <w:jc w:val="both"/>
              <w:rPr>
                <w:rFonts w:ascii="Arial" w:hAnsi="Arial" w:cs="Arial"/>
                <w:szCs w:val="22"/>
              </w:rPr>
            </w:pPr>
          </w:p>
        </w:tc>
      </w:tr>
    </w:tbl>
    <w:p w14:paraId="2DE20EA4" w14:textId="08674E69" w:rsidR="006B6CBB" w:rsidRPr="008661FD" w:rsidRDefault="006B6CBB" w:rsidP="006B6CBB">
      <w:pPr>
        <w:rPr>
          <w:rFonts w:ascii="Arial" w:hAnsi="Arial" w:cs="Arial"/>
          <w:sz w:val="28"/>
          <w:szCs w:val="28"/>
          <w:lang w:val="de-DE"/>
        </w:rPr>
      </w:pPr>
    </w:p>
    <w:sectPr w:rsidR="006B6CBB" w:rsidRPr="008661FD" w:rsidSect="008661FD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27F90"/>
    <w:multiLevelType w:val="hybridMultilevel"/>
    <w:tmpl w:val="2FE277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0"/>
  <w:defaultTabStop w:val="720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zI0sjS1sLA0MTVX0lEKTi0uzszPAykwqQUA6UsyTywAAAA="/>
  </w:docVars>
  <w:rsids>
    <w:rsidRoot w:val="003C6209"/>
    <w:rsid w:val="000A797B"/>
    <w:rsid w:val="000F02B1"/>
    <w:rsid w:val="00250350"/>
    <w:rsid w:val="0030153F"/>
    <w:rsid w:val="00303B10"/>
    <w:rsid w:val="003C6209"/>
    <w:rsid w:val="004A3D88"/>
    <w:rsid w:val="004E01F7"/>
    <w:rsid w:val="005137A0"/>
    <w:rsid w:val="00570C85"/>
    <w:rsid w:val="0059567D"/>
    <w:rsid w:val="005B01EB"/>
    <w:rsid w:val="005B0C4E"/>
    <w:rsid w:val="006B6CBB"/>
    <w:rsid w:val="00781881"/>
    <w:rsid w:val="007D2572"/>
    <w:rsid w:val="008661FD"/>
    <w:rsid w:val="00866813"/>
    <w:rsid w:val="008700A2"/>
    <w:rsid w:val="008F1066"/>
    <w:rsid w:val="008F49C1"/>
    <w:rsid w:val="00963C1C"/>
    <w:rsid w:val="0097359D"/>
    <w:rsid w:val="00A67483"/>
    <w:rsid w:val="00A72BED"/>
    <w:rsid w:val="00AB296C"/>
    <w:rsid w:val="00B832FB"/>
    <w:rsid w:val="00B928CB"/>
    <w:rsid w:val="00C93A55"/>
    <w:rsid w:val="00E0012E"/>
    <w:rsid w:val="00E84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0CBA31"/>
  <w15:chartTrackingRefBased/>
  <w15:docId w15:val="{4C9504B5-7E52-44AC-A100-1F455A77C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GB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97359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ar-SA"/>
    </w:rPr>
  </w:style>
  <w:style w:type="table" w:styleId="Tabellenraster">
    <w:name w:val="Table Grid"/>
    <w:basedOn w:val="NormaleTabelle"/>
    <w:uiPriority w:val="39"/>
    <w:rsid w:val="009735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97359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6B6CB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B6C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9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jpg"/><Relationship Id="rId4" Type="http://schemas.openxmlformats.org/officeDocument/2006/relationships/numbering" Target="numbering.xml"/><Relationship Id="rId9" Type="http://schemas.openxmlformats.org/officeDocument/2006/relationships/hyperlink" Target="mailto:daniel.wende@eislauf-union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17AB0E4D419F4B9FA20C62F61244F4" ma:contentTypeVersion="15" ma:contentTypeDescription="Ein neues Dokument erstellen." ma:contentTypeScope="" ma:versionID="caf776e89be2e11916fe90cc01ae3a00">
  <xsd:schema xmlns:xsd="http://www.w3.org/2001/XMLSchema" xmlns:xs="http://www.w3.org/2001/XMLSchema" xmlns:p="http://schemas.microsoft.com/office/2006/metadata/properties" xmlns:ns3="913b9466-a06f-4add-b4cd-0cdeb4f64829" xmlns:ns4="a6ba5160-7154-402b-8b9a-52a7587342d1" targetNamespace="http://schemas.microsoft.com/office/2006/metadata/properties" ma:root="true" ma:fieldsID="f01fe704bdd24164725127d4016493b3" ns3:_="" ns4:_="">
    <xsd:import namespace="913b9466-a06f-4add-b4cd-0cdeb4f64829"/>
    <xsd:import namespace="a6ba5160-7154-402b-8b9a-52a7587342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b9466-a06f-4add-b4cd-0cdeb4f648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a5160-7154-402b-8b9a-52a7587342d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13b9466-a06f-4add-b4cd-0cdeb4f64829" xsi:nil="true"/>
  </documentManagement>
</p:properties>
</file>

<file path=customXml/itemProps1.xml><?xml version="1.0" encoding="utf-8"?>
<ds:datastoreItem xmlns:ds="http://schemas.openxmlformats.org/officeDocument/2006/customXml" ds:itemID="{FFBF3036-156C-45D3-92B9-6D25330229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b9466-a06f-4add-b4cd-0cdeb4f64829"/>
    <ds:schemaRef ds:uri="a6ba5160-7154-402b-8b9a-52a7587342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15630E-1B76-4F1B-A555-B8937E9663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040AA5-E1EB-42E6-B1E1-DD70342ECDC6}">
  <ds:schemaRefs>
    <ds:schemaRef ds:uri="http://purl.org/dc/dcmitype/"/>
    <ds:schemaRef ds:uri="913b9466-a06f-4add-b4cd-0cdeb4f64829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6ba5160-7154-402b-8b9a-52a7587342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760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a Balasuriya</dc:creator>
  <cp:keywords/>
  <dc:description/>
  <cp:lastModifiedBy>Daniel Wende</cp:lastModifiedBy>
  <cp:revision>2</cp:revision>
  <dcterms:created xsi:type="dcterms:W3CDTF">2023-03-20T14:06:00Z</dcterms:created>
  <dcterms:modified xsi:type="dcterms:W3CDTF">2023-03-2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17AB0E4D419F4B9FA20C62F61244F4</vt:lpwstr>
  </property>
</Properties>
</file>